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Тимур</w:t>
      </w:r>
      <w:r>
        <w:t xml:space="preserve"> </w:t>
      </w:r>
      <w:r>
        <w:t xml:space="preserve">Акмурад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28812"/>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8812"/>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23759"/>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23759"/>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2681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2681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188672"/>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188672"/>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639246"/>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639246"/>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1131"/>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1131"/>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6149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6149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62910"/>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62910"/>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79880"/>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79880"/>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7324"/>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77324"/>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Тимур Акмурадов</dc:creator>
  <dc:language>ru-RU</dc:language>
  <cp:keywords/>
  <dcterms:created xsi:type="dcterms:W3CDTF">2024-02-21T08:05:24Z</dcterms:created>
  <dcterms:modified xsi:type="dcterms:W3CDTF">2024-02-21T08: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